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23F58" w14:textId="77777777" w:rsidR="00204875" w:rsidRPr="00702BAB" w:rsidRDefault="00204875" w:rsidP="00204875">
      <w:pPr>
        <w:pStyle w:val="Default"/>
        <w:rPr>
          <w:sz w:val="22"/>
          <w:szCs w:val="22"/>
        </w:rPr>
      </w:pPr>
    </w:p>
    <w:p w14:paraId="2BC503D0" w14:textId="77777777" w:rsidR="00204875" w:rsidRPr="00702BAB" w:rsidRDefault="00204875" w:rsidP="00204875">
      <w:pPr>
        <w:pStyle w:val="Default"/>
        <w:rPr>
          <w:sz w:val="22"/>
          <w:szCs w:val="22"/>
        </w:rPr>
      </w:pPr>
      <w:r w:rsidRPr="00702BAB">
        <w:rPr>
          <w:sz w:val="22"/>
          <w:szCs w:val="22"/>
        </w:rPr>
        <w:t xml:space="preserve">According to the UML Class Diagram in </w:t>
      </w:r>
      <w:r w:rsidRPr="00702BAB">
        <w:rPr>
          <w:b/>
          <w:bCs/>
          <w:sz w:val="22"/>
          <w:szCs w:val="22"/>
        </w:rPr>
        <w:t xml:space="preserve">Fig. 2 </w:t>
      </w:r>
      <w:r w:rsidRPr="00702BAB">
        <w:rPr>
          <w:sz w:val="22"/>
          <w:szCs w:val="22"/>
        </w:rPr>
        <w:t xml:space="preserve">is it possible for the </w:t>
      </w:r>
      <w:r w:rsidRPr="00702BAB">
        <w:rPr>
          <w:b/>
          <w:bCs/>
          <w:sz w:val="22"/>
          <w:szCs w:val="22"/>
        </w:rPr>
        <w:t xml:space="preserve">canWithdraw </w:t>
      </w:r>
      <w:r w:rsidRPr="00702BAB">
        <w:rPr>
          <w:sz w:val="22"/>
          <w:szCs w:val="22"/>
        </w:rPr>
        <w:t xml:space="preserve">operation to be inherited and used directly in the </w:t>
      </w:r>
      <w:r w:rsidRPr="00702BAB">
        <w:rPr>
          <w:b/>
          <w:bCs/>
          <w:sz w:val="22"/>
          <w:szCs w:val="22"/>
        </w:rPr>
        <w:t xml:space="preserve">ChildAccount </w:t>
      </w:r>
      <w:r w:rsidRPr="00702BAB">
        <w:rPr>
          <w:sz w:val="22"/>
          <w:szCs w:val="22"/>
        </w:rPr>
        <w:t xml:space="preserve">class? Describe what problems may arise </w:t>
      </w:r>
      <w:r w:rsidRPr="00702BAB">
        <w:rPr>
          <w:b/>
          <w:bCs/>
          <w:sz w:val="22"/>
          <w:szCs w:val="22"/>
        </w:rPr>
        <w:t xml:space="preserve">when implementing this design </w:t>
      </w:r>
      <w:r w:rsidRPr="00702BAB">
        <w:rPr>
          <w:sz w:val="22"/>
          <w:szCs w:val="22"/>
        </w:rPr>
        <w:t xml:space="preserve">and what can be done to solve these. </w:t>
      </w:r>
    </w:p>
    <w:p w14:paraId="4318DCB2" w14:textId="64291FA8" w:rsidR="00204875" w:rsidRPr="00702BAB" w:rsidRDefault="00204875" w:rsidP="00204875">
      <w:pPr>
        <w:spacing w:after="0"/>
      </w:pPr>
    </w:p>
    <w:p w14:paraId="306A6E5A" w14:textId="055A061F" w:rsidR="00B709A5" w:rsidRPr="00702BAB" w:rsidRDefault="00AF4A50" w:rsidP="00204875">
      <w:pPr>
        <w:spacing w:after="0"/>
      </w:pPr>
      <w:r w:rsidRPr="00702BAB">
        <w:t xml:space="preserve">1 a) </w:t>
      </w:r>
      <w:r w:rsidR="009F5276" w:rsidRPr="00702BAB">
        <w:t>Yes,</w:t>
      </w:r>
      <w:r w:rsidR="00204875" w:rsidRPr="00702BAB">
        <w:t xml:space="preserve"> the canWidthdraw function can be used on the ChildAccount class because </w:t>
      </w:r>
      <w:r w:rsidR="00204875" w:rsidRPr="00702BAB">
        <w:t>ChildAccount</w:t>
      </w:r>
      <w:r w:rsidR="00204875" w:rsidRPr="00702BAB">
        <w:t xml:space="preserve"> inherits this function and the function is public.</w:t>
      </w:r>
      <w:r w:rsidR="00B41E51" w:rsidRPr="00702BAB">
        <w:t xml:space="preserve"> When implementing this design, there are problems. For example, </w:t>
      </w:r>
      <w:r w:rsidR="009F5276" w:rsidRPr="00702BAB">
        <w:t xml:space="preserve">in the base class canWidthdraw function, </w:t>
      </w:r>
      <w:r w:rsidR="006C57FB" w:rsidRPr="00702BAB">
        <w:t xml:space="preserve">it </w:t>
      </w:r>
      <w:r w:rsidR="006B0BEC" w:rsidRPr="00702BAB">
        <w:t>compares</w:t>
      </w:r>
      <w:r w:rsidR="006C57FB" w:rsidRPr="00702BAB">
        <w:t xml:space="preserve"> the am</w:t>
      </w:r>
      <w:r w:rsidR="006B0BEC" w:rsidRPr="00702BAB">
        <w:t xml:space="preserve">ount to withdraw is less than the balance. </w:t>
      </w:r>
      <w:r w:rsidR="00984075" w:rsidRPr="00702BAB">
        <w:t xml:space="preserve">In the </w:t>
      </w:r>
      <w:r w:rsidR="00984075" w:rsidRPr="00702BAB">
        <w:t>ChildAccount</w:t>
      </w:r>
      <w:r w:rsidR="00984075" w:rsidRPr="00702BAB">
        <w:t xml:space="preserve"> class, </w:t>
      </w:r>
      <w:r w:rsidR="00984075" w:rsidRPr="00702BAB">
        <w:rPr>
          <w:highlight w:val="yellow"/>
        </w:rPr>
        <w:t>this will be implemented differently since this will need to take in account the balance AND the minimum paid in and max paid in.</w:t>
      </w:r>
      <w:r w:rsidR="005F4603">
        <w:t xml:space="preserve"> </w:t>
      </w:r>
      <w:r w:rsidR="002C2B4C" w:rsidRPr="002C2B4C">
        <w:rPr>
          <w:highlight w:val="yellow"/>
        </w:rPr>
        <w:t>So,</w:t>
      </w:r>
      <w:r w:rsidR="005F4603" w:rsidRPr="002C2B4C">
        <w:rPr>
          <w:highlight w:val="yellow"/>
        </w:rPr>
        <w:t xml:space="preserve"> the minimum amount of money must be deposited into the ChildAccount and ca</w:t>
      </w:r>
      <w:r w:rsidR="009464C5" w:rsidRPr="002C2B4C">
        <w:rPr>
          <w:highlight w:val="yellow"/>
        </w:rPr>
        <w:t>nnot deposit more than the maximumPaidIn</w:t>
      </w:r>
      <w:r w:rsidR="009464C5">
        <w:t xml:space="preserve"> </w:t>
      </w:r>
    </w:p>
    <w:p w14:paraId="3B3538F7" w14:textId="33D906AE" w:rsidR="00A66DA6" w:rsidRPr="00702BAB" w:rsidRDefault="00A66DA6" w:rsidP="00204875">
      <w:pPr>
        <w:spacing w:after="0"/>
      </w:pPr>
    </w:p>
    <w:p w14:paraId="45EF885F" w14:textId="6ECCC101" w:rsidR="0061606A" w:rsidRPr="00702BAB" w:rsidRDefault="0061606A" w:rsidP="00614BCD">
      <w:pPr>
        <w:pStyle w:val="Default"/>
        <w:rPr>
          <w:sz w:val="22"/>
          <w:szCs w:val="22"/>
        </w:rPr>
      </w:pPr>
    </w:p>
    <w:p w14:paraId="642A2417" w14:textId="77777777" w:rsidR="00614BCD" w:rsidRPr="00702BAB" w:rsidRDefault="00614BCD" w:rsidP="00614BCD">
      <w:pPr>
        <w:pStyle w:val="Default"/>
        <w:rPr>
          <w:sz w:val="22"/>
          <w:szCs w:val="22"/>
        </w:rPr>
      </w:pPr>
      <w:r w:rsidRPr="00702BAB">
        <w:rPr>
          <w:sz w:val="22"/>
          <w:szCs w:val="22"/>
        </w:rPr>
        <w:t xml:space="preserve">The C++ </w:t>
      </w:r>
      <w:r w:rsidRPr="00702BAB">
        <w:rPr>
          <w:rFonts w:ascii="Consolas" w:hAnsi="Consolas" w:cs="Consolas"/>
          <w:b/>
          <w:bCs/>
          <w:sz w:val="22"/>
          <w:szCs w:val="22"/>
        </w:rPr>
        <w:t xml:space="preserve">ATM </w:t>
      </w:r>
      <w:r w:rsidRPr="00702BAB">
        <w:rPr>
          <w:sz w:val="22"/>
          <w:szCs w:val="22"/>
        </w:rPr>
        <w:t xml:space="preserve">class includes a </w:t>
      </w:r>
      <w:r w:rsidRPr="00702BAB">
        <w:rPr>
          <w:rFonts w:ascii="Consolas" w:hAnsi="Consolas" w:cs="Consolas"/>
          <w:b/>
          <w:bCs/>
          <w:sz w:val="22"/>
          <w:szCs w:val="22"/>
        </w:rPr>
        <w:t xml:space="preserve">BankAccount </w:t>
      </w:r>
      <w:r w:rsidRPr="00702BAB">
        <w:rPr>
          <w:sz w:val="22"/>
          <w:szCs w:val="22"/>
        </w:rPr>
        <w:t xml:space="preserve">pointer as one of its data members. Explain why, in this case study, using a </w:t>
      </w:r>
      <w:r w:rsidRPr="00702BAB">
        <w:rPr>
          <w:rFonts w:ascii="Consolas" w:hAnsi="Consolas" w:cs="Consolas"/>
          <w:b/>
          <w:bCs/>
          <w:sz w:val="22"/>
          <w:szCs w:val="22"/>
        </w:rPr>
        <w:t xml:space="preserve">BankAccount </w:t>
      </w:r>
      <w:r w:rsidRPr="00702BAB">
        <w:rPr>
          <w:sz w:val="22"/>
          <w:szCs w:val="22"/>
        </w:rPr>
        <w:t xml:space="preserve">instance instead of a pointer to implement this relationship, would not be appropriate. </w:t>
      </w:r>
      <w:r w:rsidRPr="00702BAB">
        <w:rPr>
          <w:color w:val="FF0000"/>
          <w:sz w:val="22"/>
          <w:szCs w:val="22"/>
        </w:rPr>
        <w:t xml:space="preserve">Give specific examples </w:t>
      </w:r>
      <w:r w:rsidRPr="00702BAB">
        <w:rPr>
          <w:b/>
          <w:bCs/>
          <w:color w:val="FF0000"/>
          <w:sz w:val="22"/>
          <w:szCs w:val="22"/>
        </w:rPr>
        <w:t xml:space="preserve">from your final solution </w:t>
      </w:r>
      <w:r w:rsidRPr="00702BAB">
        <w:rPr>
          <w:color w:val="FF0000"/>
          <w:sz w:val="22"/>
          <w:szCs w:val="22"/>
        </w:rPr>
        <w:t xml:space="preserve">to illustrate your answer. </w:t>
      </w:r>
    </w:p>
    <w:p w14:paraId="7CBD1EAC" w14:textId="77777777" w:rsidR="00614BCD" w:rsidRPr="00702BAB" w:rsidRDefault="00614BCD" w:rsidP="00204875">
      <w:pPr>
        <w:spacing w:after="0"/>
      </w:pPr>
    </w:p>
    <w:p w14:paraId="27E21A14" w14:textId="659C2ECE" w:rsidR="00614BCD" w:rsidRPr="00702BAB" w:rsidRDefault="00614BCD" w:rsidP="00204875">
      <w:pPr>
        <w:spacing w:after="0"/>
        <w:rPr>
          <w:rFonts w:ascii="Calibri" w:hAnsi="Calibri" w:cs="Calibri"/>
          <w:color w:val="000000"/>
        </w:rPr>
      </w:pPr>
      <w:r w:rsidRPr="00702BAB">
        <w:t>1 b)</w:t>
      </w:r>
      <w:r w:rsidR="00433A49" w:rsidRPr="00702BAB">
        <w:t xml:space="preserve"> </w:t>
      </w:r>
      <w:r w:rsidR="008354EC" w:rsidRPr="00702BAB">
        <w:rPr>
          <w:rFonts w:ascii="Calibri" w:hAnsi="Calibri" w:cs="Calibri"/>
          <w:color w:val="000000"/>
        </w:rPr>
        <w:t>make sense to use pointer instead of instance because if there is a BankAccount instance, copying another subclass to a base class means object slicing occurs.</w:t>
      </w:r>
      <w:r w:rsidR="007E0388" w:rsidRPr="00702BAB">
        <w:rPr>
          <w:rFonts w:ascii="Calibri" w:hAnsi="Calibri" w:cs="Calibri"/>
          <w:color w:val="000000"/>
        </w:rPr>
        <w:t xml:space="preserve"> Some of the information from the subclasses of BankAccount is lost in the bank account pointer.</w:t>
      </w:r>
      <w:r w:rsidR="00E80994" w:rsidRPr="00702BAB">
        <w:rPr>
          <w:rFonts w:ascii="Calibri" w:hAnsi="Calibri" w:cs="Calibri"/>
          <w:color w:val="000000"/>
        </w:rPr>
        <w:t xml:space="preserve"> </w:t>
      </w:r>
      <w:r w:rsidR="00626C12" w:rsidRPr="00702BAB">
        <w:rPr>
          <w:rFonts w:ascii="Calibri" w:hAnsi="Calibri" w:cs="Calibri"/>
          <w:color w:val="000000"/>
        </w:rPr>
        <w:t>However</w:t>
      </w:r>
      <w:r w:rsidR="00E80994" w:rsidRPr="00702BAB">
        <w:rPr>
          <w:rFonts w:ascii="Calibri" w:hAnsi="Calibri" w:cs="Calibri"/>
          <w:color w:val="000000"/>
        </w:rPr>
        <w:t>,</w:t>
      </w:r>
      <w:r w:rsidR="008354EC" w:rsidRPr="00702BAB">
        <w:rPr>
          <w:rFonts w:ascii="Calibri" w:hAnsi="Calibri" w:cs="Calibri"/>
          <w:color w:val="000000"/>
        </w:rPr>
        <w:t xml:space="preserve"> using a pointe</w:t>
      </w:r>
      <w:r w:rsidR="00B45670" w:rsidRPr="00702BAB">
        <w:rPr>
          <w:rFonts w:ascii="Calibri" w:hAnsi="Calibri" w:cs="Calibri"/>
          <w:color w:val="000000"/>
        </w:rPr>
        <w:t>r means the BankAccount pointer can point</w:t>
      </w:r>
      <w:r w:rsidR="00416314" w:rsidRPr="00702BAB">
        <w:rPr>
          <w:rFonts w:ascii="Calibri" w:hAnsi="Calibri" w:cs="Calibri"/>
          <w:color w:val="000000"/>
        </w:rPr>
        <w:t xml:space="preserve"> to a subclass and this means down casting can</w:t>
      </w:r>
      <w:r w:rsidR="00874899" w:rsidRPr="00702BAB">
        <w:rPr>
          <w:rFonts w:ascii="Calibri" w:hAnsi="Calibri" w:cs="Calibri"/>
          <w:color w:val="000000"/>
        </w:rPr>
        <w:t xml:space="preserve"> occur so information</w:t>
      </w:r>
      <w:r w:rsidR="001D1575" w:rsidRPr="00702BAB">
        <w:rPr>
          <w:rFonts w:ascii="Calibri" w:hAnsi="Calibri" w:cs="Calibri"/>
          <w:color w:val="000000"/>
        </w:rPr>
        <w:t xml:space="preserve"> from the subclass is recovered and can be accessed.</w:t>
      </w:r>
    </w:p>
    <w:p w14:paraId="33BC7AD0" w14:textId="60C05F91" w:rsidR="00141302" w:rsidRPr="00702BAB" w:rsidRDefault="00141302" w:rsidP="00204875">
      <w:pPr>
        <w:spacing w:after="0"/>
        <w:rPr>
          <w:rFonts w:ascii="Calibri" w:hAnsi="Calibri" w:cs="Calibri"/>
          <w:color w:val="000000"/>
        </w:rPr>
      </w:pPr>
    </w:p>
    <w:p w14:paraId="122BE009" w14:textId="77777777" w:rsidR="00141302" w:rsidRPr="00702BAB" w:rsidRDefault="00141302" w:rsidP="00141302">
      <w:pPr>
        <w:pStyle w:val="Default"/>
        <w:rPr>
          <w:sz w:val="22"/>
          <w:szCs w:val="22"/>
        </w:rPr>
      </w:pPr>
    </w:p>
    <w:p w14:paraId="383E7C08" w14:textId="6ED8BBB0" w:rsidR="00141302" w:rsidRPr="00702BAB" w:rsidRDefault="00141302" w:rsidP="00141302">
      <w:pPr>
        <w:pStyle w:val="Default"/>
        <w:rPr>
          <w:sz w:val="22"/>
          <w:szCs w:val="22"/>
        </w:rPr>
      </w:pPr>
      <w:r w:rsidRPr="00702BAB">
        <w:rPr>
          <w:sz w:val="22"/>
          <w:szCs w:val="22"/>
        </w:rPr>
        <w:t xml:space="preserve">In the C++ implementation given, what is the nature of relationship between the </w:t>
      </w:r>
      <w:r w:rsidRPr="00702BAB">
        <w:rPr>
          <w:rFonts w:ascii="Consolas" w:hAnsi="Consolas" w:cs="Consolas"/>
          <w:b/>
          <w:bCs/>
          <w:sz w:val="22"/>
          <w:szCs w:val="22"/>
        </w:rPr>
        <w:t xml:space="preserve">Card </w:t>
      </w:r>
      <w:r w:rsidRPr="00702BAB">
        <w:rPr>
          <w:sz w:val="22"/>
          <w:szCs w:val="22"/>
        </w:rPr>
        <w:t xml:space="preserve">and </w:t>
      </w:r>
      <w:r w:rsidRPr="00702BAB">
        <w:rPr>
          <w:rFonts w:ascii="Consolas" w:hAnsi="Consolas" w:cs="Consolas"/>
          <w:b/>
          <w:bCs/>
          <w:sz w:val="22"/>
          <w:szCs w:val="22"/>
        </w:rPr>
        <w:t xml:space="preserve">List&lt;string&gt; </w:t>
      </w:r>
      <w:r w:rsidRPr="00702BAB">
        <w:rPr>
          <w:sz w:val="22"/>
          <w:szCs w:val="22"/>
        </w:rPr>
        <w:t xml:space="preserve">classes, how should it </w:t>
      </w:r>
      <w:r w:rsidR="00CD1AF6" w:rsidRPr="00702BAB">
        <w:rPr>
          <w:sz w:val="22"/>
          <w:szCs w:val="22"/>
        </w:rPr>
        <w:t xml:space="preserve">be </w:t>
      </w:r>
      <w:r w:rsidRPr="00702BAB">
        <w:rPr>
          <w:sz w:val="22"/>
          <w:szCs w:val="22"/>
        </w:rPr>
        <w:t xml:space="preserve">represented in UML and what C++ mechanisms are involved in its C++ implementation? </w:t>
      </w:r>
    </w:p>
    <w:p w14:paraId="4F1F2DFE" w14:textId="615236BE" w:rsidR="00141302" w:rsidRPr="00702BAB" w:rsidRDefault="00141302" w:rsidP="00204875">
      <w:pPr>
        <w:spacing w:after="0"/>
        <w:rPr>
          <w:rFonts w:ascii="Calibri" w:hAnsi="Calibri" w:cs="Calibri"/>
          <w:color w:val="000000"/>
        </w:rPr>
      </w:pPr>
    </w:p>
    <w:p w14:paraId="1C95EF86" w14:textId="744E9D77" w:rsidR="00AD3856" w:rsidRDefault="00965096" w:rsidP="00204875">
      <w:pPr>
        <w:spacing w:after="0"/>
        <w:rPr>
          <w:rFonts w:ascii="Calibri" w:hAnsi="Calibri" w:cs="Calibri"/>
          <w:color w:val="000000"/>
        </w:rPr>
      </w:pPr>
      <w:r w:rsidRPr="00702BAB">
        <w:rPr>
          <w:rFonts w:ascii="Calibri" w:hAnsi="Calibri" w:cs="Calibri"/>
          <w:color w:val="000000"/>
        </w:rPr>
        <w:t>1 c)</w:t>
      </w:r>
      <w:r w:rsidR="00E3552E">
        <w:rPr>
          <w:rFonts w:ascii="Calibri" w:hAnsi="Calibri" w:cs="Calibri"/>
          <w:color w:val="000000"/>
        </w:rPr>
        <w:t xml:space="preserve"> </w:t>
      </w:r>
      <w:r w:rsidR="007933D2">
        <w:rPr>
          <w:rFonts w:ascii="Calibri" w:hAnsi="Calibri" w:cs="Calibri"/>
          <w:color w:val="000000"/>
        </w:rPr>
        <w:t xml:space="preserve">The relationship between Card and a List&lt;String&gt; class is composition. </w:t>
      </w:r>
      <w:r w:rsidR="00F23E66">
        <w:rPr>
          <w:rFonts w:ascii="Calibri" w:hAnsi="Calibri" w:cs="Calibri"/>
          <w:color w:val="000000"/>
        </w:rPr>
        <w:t>This should be represented in UML with a black filled diamond going to the Card class.</w:t>
      </w:r>
      <w:r w:rsidR="00583FC2">
        <w:rPr>
          <w:rFonts w:ascii="Calibri" w:hAnsi="Calibri" w:cs="Calibri"/>
          <w:color w:val="000000"/>
        </w:rPr>
        <w:t xml:space="preserve"> In order to implement this, the whole class (Card) has </w:t>
      </w:r>
      <w:r w:rsidR="005B40DD">
        <w:rPr>
          <w:rFonts w:ascii="Calibri" w:hAnsi="Calibri" w:cs="Calibri"/>
          <w:color w:val="000000"/>
        </w:rPr>
        <w:t>an</w:t>
      </w:r>
      <w:r w:rsidR="00583FC2">
        <w:rPr>
          <w:rFonts w:ascii="Calibri" w:hAnsi="Calibri" w:cs="Calibri"/>
          <w:color w:val="000000"/>
        </w:rPr>
        <w:t xml:space="preserve"> </w:t>
      </w:r>
      <w:r w:rsidR="005B40DD">
        <w:rPr>
          <w:rFonts w:ascii="Calibri" w:hAnsi="Calibri" w:cs="Calibri"/>
          <w:color w:val="000000"/>
        </w:rPr>
        <w:t>instance of the part class (List of type string) as one of its data members</w:t>
      </w:r>
      <w:r w:rsidR="00B40DBA">
        <w:rPr>
          <w:rFonts w:ascii="Calibri" w:hAnsi="Calibri" w:cs="Calibri"/>
          <w:color w:val="000000"/>
        </w:rPr>
        <w:t xml:space="preserve">. </w:t>
      </w:r>
      <w:r w:rsidR="002536E0">
        <w:rPr>
          <w:rFonts w:ascii="Calibri" w:hAnsi="Calibri" w:cs="Calibri"/>
          <w:color w:val="000000"/>
        </w:rPr>
        <w:t>The part instance is created in the constructor of the whole instance</w:t>
      </w:r>
      <w:r w:rsidR="000159AE">
        <w:rPr>
          <w:rFonts w:ascii="Calibri" w:hAnsi="Calibri" w:cs="Calibri"/>
          <w:color w:val="000000"/>
        </w:rPr>
        <w:t xml:space="preserve"> and destroyed when the whole instance goes out of scope.</w:t>
      </w:r>
      <w:r w:rsidR="002536E0">
        <w:rPr>
          <w:rFonts w:ascii="Calibri" w:hAnsi="Calibri" w:cs="Calibri"/>
          <w:color w:val="000000"/>
        </w:rPr>
        <w:t xml:space="preserve"> </w:t>
      </w:r>
    </w:p>
    <w:p w14:paraId="06FBC808" w14:textId="0435A0AB" w:rsidR="00433C31" w:rsidRDefault="00433C31" w:rsidP="00204875">
      <w:pPr>
        <w:spacing w:after="0"/>
        <w:rPr>
          <w:rFonts w:ascii="Calibri" w:hAnsi="Calibri" w:cs="Calibri"/>
          <w:color w:val="000000"/>
        </w:rPr>
      </w:pPr>
    </w:p>
    <w:p w14:paraId="1AE440BE" w14:textId="77777777" w:rsidR="00433C31" w:rsidRDefault="00433C31" w:rsidP="00433C31">
      <w:pPr>
        <w:pStyle w:val="Default"/>
      </w:pPr>
    </w:p>
    <w:p w14:paraId="419482E7" w14:textId="77777777" w:rsidR="00433C31" w:rsidRDefault="00433C31" w:rsidP="00433C31">
      <w:pPr>
        <w:pStyle w:val="Default"/>
        <w:rPr>
          <w:sz w:val="22"/>
          <w:szCs w:val="22"/>
        </w:rPr>
      </w:pPr>
      <w:r>
        <w:rPr>
          <w:sz w:val="22"/>
          <w:szCs w:val="22"/>
        </w:rPr>
        <w:t xml:space="preserve">Is the </w:t>
      </w:r>
      <w:r>
        <w:rPr>
          <w:rFonts w:ascii="Consolas" w:hAnsi="Consolas" w:cs="Consolas"/>
          <w:b/>
          <w:bCs/>
          <w:sz w:val="21"/>
          <w:szCs w:val="21"/>
        </w:rPr>
        <w:t xml:space="preserve">UserInterface </w:t>
      </w:r>
      <w:r>
        <w:rPr>
          <w:sz w:val="22"/>
          <w:szCs w:val="22"/>
        </w:rPr>
        <w:t xml:space="preserve">class an abstract class? How do you know? If not, should it be? </w:t>
      </w:r>
    </w:p>
    <w:p w14:paraId="186177B8" w14:textId="61E28C87" w:rsidR="00433C31" w:rsidRDefault="00433C31" w:rsidP="00204875">
      <w:pPr>
        <w:spacing w:after="0"/>
        <w:rPr>
          <w:rFonts w:ascii="Calibri" w:hAnsi="Calibri" w:cs="Calibri"/>
          <w:color w:val="000000"/>
        </w:rPr>
      </w:pPr>
    </w:p>
    <w:p w14:paraId="4B360F01" w14:textId="088A5E88" w:rsidR="00787003" w:rsidRDefault="00787003" w:rsidP="00204875">
      <w:pPr>
        <w:spacing w:after="0"/>
        <w:rPr>
          <w:rFonts w:ascii="Calibri" w:hAnsi="Calibri" w:cs="Calibri"/>
          <w:color w:val="000000"/>
        </w:rPr>
      </w:pPr>
      <w:r>
        <w:rPr>
          <w:rFonts w:ascii="Calibri" w:hAnsi="Calibri" w:cs="Calibri"/>
          <w:color w:val="000000"/>
        </w:rPr>
        <w:t xml:space="preserve">1 d) </w:t>
      </w:r>
      <w:r w:rsidR="00260D98">
        <w:rPr>
          <w:rFonts w:ascii="Calibri" w:hAnsi="Calibri" w:cs="Calibri"/>
          <w:color w:val="000000"/>
        </w:rPr>
        <w:t xml:space="preserve">The </w:t>
      </w:r>
      <w:r w:rsidR="00260D98">
        <w:rPr>
          <w:rFonts w:ascii="Consolas" w:hAnsi="Consolas" w:cs="Consolas"/>
          <w:b/>
          <w:bCs/>
          <w:sz w:val="21"/>
          <w:szCs w:val="21"/>
        </w:rPr>
        <w:t>UserInterface</w:t>
      </w:r>
      <w:r w:rsidR="00D16102">
        <w:rPr>
          <w:rFonts w:ascii="Consolas" w:hAnsi="Consolas" w:cs="Consolas"/>
          <w:b/>
          <w:bCs/>
          <w:sz w:val="21"/>
          <w:szCs w:val="21"/>
        </w:rPr>
        <w:t xml:space="preserve"> </w:t>
      </w:r>
      <w:r w:rsidR="00547D16" w:rsidRPr="00547D16">
        <w:rPr>
          <w:rFonts w:ascii="Calibri" w:hAnsi="Calibri" w:cs="Calibri"/>
          <w:color w:val="000000"/>
        </w:rPr>
        <w:t xml:space="preserve">is not an </w:t>
      </w:r>
      <w:r w:rsidR="00547D16">
        <w:rPr>
          <w:rFonts w:ascii="Calibri" w:hAnsi="Calibri" w:cs="Calibri"/>
          <w:color w:val="000000"/>
        </w:rPr>
        <w:t>abstract class because there is no pure virtual fu</w:t>
      </w:r>
      <w:r w:rsidR="00C12D7F">
        <w:rPr>
          <w:rFonts w:ascii="Calibri" w:hAnsi="Calibri" w:cs="Calibri"/>
          <w:color w:val="000000"/>
        </w:rPr>
        <w:t>nction that exists in the class. For example, there is no function that is marked as virtual and there is no “= 0” at the end of the function declaration. This should not be an abstract class because there is no class that inherits from user interface so it wouldn’t make any sense to make the class abstract.</w:t>
      </w:r>
    </w:p>
    <w:p w14:paraId="3F594BAB" w14:textId="5FB8A4CE" w:rsidR="008D10EA" w:rsidRDefault="008D10EA" w:rsidP="00204875">
      <w:pPr>
        <w:spacing w:after="0"/>
        <w:rPr>
          <w:rFonts w:ascii="Calibri" w:hAnsi="Calibri" w:cs="Calibri"/>
          <w:color w:val="000000"/>
        </w:rPr>
      </w:pPr>
    </w:p>
    <w:p w14:paraId="5C3ED8E8" w14:textId="77777777" w:rsidR="00B27B2E" w:rsidRDefault="00B27B2E" w:rsidP="00B27B2E">
      <w:pPr>
        <w:pStyle w:val="Default"/>
      </w:pPr>
    </w:p>
    <w:p w14:paraId="72142328" w14:textId="77777777" w:rsidR="00B27B2E" w:rsidRDefault="00B27B2E" w:rsidP="00B27B2E">
      <w:pPr>
        <w:pStyle w:val="Default"/>
        <w:rPr>
          <w:sz w:val="22"/>
          <w:szCs w:val="22"/>
        </w:rPr>
      </w:pPr>
      <w:r>
        <w:rPr>
          <w:sz w:val="22"/>
          <w:szCs w:val="22"/>
        </w:rPr>
        <w:t xml:space="preserve">Why is the </w:t>
      </w:r>
      <w:r>
        <w:rPr>
          <w:rFonts w:ascii="Consolas" w:hAnsi="Consolas" w:cs="Consolas"/>
          <w:b/>
          <w:bCs/>
          <w:sz w:val="21"/>
          <w:szCs w:val="21"/>
        </w:rPr>
        <w:t xml:space="preserve">Date::currentDate() </w:t>
      </w:r>
      <w:r>
        <w:rPr>
          <w:sz w:val="22"/>
          <w:szCs w:val="22"/>
        </w:rPr>
        <w:t xml:space="preserve">function declared as </w:t>
      </w:r>
      <w:r>
        <w:rPr>
          <w:rFonts w:ascii="Consolas" w:hAnsi="Consolas" w:cs="Consolas"/>
          <w:b/>
          <w:bCs/>
          <w:sz w:val="21"/>
          <w:szCs w:val="21"/>
        </w:rPr>
        <w:t>static</w:t>
      </w:r>
      <w:r>
        <w:rPr>
          <w:sz w:val="22"/>
          <w:szCs w:val="22"/>
        </w:rPr>
        <w:t xml:space="preserve">? How does this mechanism work? </w:t>
      </w:r>
    </w:p>
    <w:p w14:paraId="499749D4" w14:textId="57C6AD6C" w:rsidR="008D10EA" w:rsidRDefault="008D10EA" w:rsidP="00204875">
      <w:pPr>
        <w:spacing w:after="0"/>
        <w:rPr>
          <w:rFonts w:ascii="Calibri" w:hAnsi="Calibri" w:cs="Calibri"/>
          <w:color w:val="000000"/>
        </w:rPr>
      </w:pPr>
    </w:p>
    <w:p w14:paraId="7BF7FC25" w14:textId="03727D3B" w:rsidR="00451453" w:rsidRDefault="00451453" w:rsidP="00204875">
      <w:pPr>
        <w:spacing w:after="0"/>
        <w:rPr>
          <w:rFonts w:ascii="Calibri" w:hAnsi="Calibri" w:cs="Calibri"/>
          <w:color w:val="000000"/>
        </w:rPr>
      </w:pPr>
      <w:r>
        <w:rPr>
          <w:rFonts w:ascii="Calibri" w:hAnsi="Calibri" w:cs="Calibri"/>
          <w:color w:val="000000"/>
        </w:rPr>
        <w:t>1 e)</w:t>
      </w:r>
      <w:r w:rsidR="007116C5">
        <w:rPr>
          <w:rFonts w:ascii="Calibri" w:hAnsi="Calibri" w:cs="Calibri"/>
          <w:color w:val="000000"/>
        </w:rPr>
        <w:t xml:space="preserve"> </w:t>
      </w:r>
      <w:r w:rsidR="001C0C6A">
        <w:rPr>
          <w:rFonts w:ascii="Calibri" w:hAnsi="Calibri" w:cs="Calibri"/>
          <w:color w:val="000000"/>
        </w:rPr>
        <w:t xml:space="preserve">The reason why this is declared as static is because </w:t>
      </w:r>
      <w:r w:rsidR="00FD13AC">
        <w:rPr>
          <w:rFonts w:ascii="Calibri" w:hAnsi="Calibri" w:cs="Calibri"/>
          <w:color w:val="000000"/>
        </w:rPr>
        <w:t>every time</w:t>
      </w:r>
      <w:r w:rsidR="00676DDE">
        <w:rPr>
          <w:rFonts w:ascii="Calibri" w:hAnsi="Calibri" w:cs="Calibri"/>
          <w:color w:val="000000"/>
        </w:rPr>
        <w:t xml:space="preserve"> a new transaction happens, there should be no need to create a Date instanc</w:t>
      </w:r>
      <w:r w:rsidR="00FD13AC">
        <w:rPr>
          <w:rFonts w:ascii="Calibri" w:hAnsi="Calibri" w:cs="Calibri"/>
          <w:color w:val="000000"/>
        </w:rPr>
        <w:t xml:space="preserve">e just to call this function and to store the date. </w:t>
      </w:r>
      <w:r w:rsidR="00547FE4">
        <w:rPr>
          <w:rFonts w:ascii="Calibri" w:hAnsi="Calibri" w:cs="Calibri"/>
          <w:color w:val="000000"/>
        </w:rPr>
        <w:lastRenderedPageBreak/>
        <w:t>Therefore,</w:t>
      </w:r>
      <w:r w:rsidR="00FD13AC">
        <w:rPr>
          <w:rFonts w:ascii="Calibri" w:hAnsi="Calibri" w:cs="Calibri"/>
          <w:color w:val="000000"/>
        </w:rPr>
        <w:t xml:space="preserve"> a better way is to make this static. </w:t>
      </w:r>
      <w:r w:rsidR="00547FE4">
        <w:rPr>
          <w:rFonts w:ascii="Calibri" w:hAnsi="Calibri" w:cs="Calibri"/>
          <w:color w:val="000000"/>
        </w:rPr>
        <w:t xml:space="preserve">This works by calling the function through the class </w:t>
      </w:r>
      <w:r w:rsidR="00B8455D">
        <w:rPr>
          <w:rFonts w:ascii="Calibri" w:hAnsi="Calibri" w:cs="Calibri"/>
          <w:color w:val="000000"/>
        </w:rPr>
        <w:t>name and using the scope resolution operator (::).</w:t>
      </w:r>
    </w:p>
    <w:p w14:paraId="5A3AE632" w14:textId="209DFAFC" w:rsidR="001465F9" w:rsidRDefault="001465F9" w:rsidP="00204875">
      <w:pPr>
        <w:spacing w:after="0"/>
        <w:rPr>
          <w:rFonts w:ascii="Calibri" w:hAnsi="Calibri" w:cs="Calibri"/>
          <w:color w:val="000000"/>
        </w:rPr>
      </w:pPr>
    </w:p>
    <w:p w14:paraId="75080554" w14:textId="77777777" w:rsidR="00FA467A" w:rsidRDefault="00FA467A" w:rsidP="00FA467A">
      <w:pPr>
        <w:pStyle w:val="Default"/>
      </w:pPr>
    </w:p>
    <w:p w14:paraId="4FC1573C" w14:textId="77777777" w:rsidR="00FA467A" w:rsidRDefault="00FA467A" w:rsidP="00FA467A">
      <w:pPr>
        <w:pStyle w:val="Default"/>
        <w:rPr>
          <w:sz w:val="22"/>
          <w:szCs w:val="22"/>
        </w:rPr>
      </w:pPr>
      <w:r>
        <w:rPr>
          <w:sz w:val="22"/>
          <w:szCs w:val="22"/>
        </w:rPr>
        <w:t xml:space="preserve">Assuming that </w:t>
      </w:r>
      <w:r>
        <w:rPr>
          <w:rFonts w:ascii="Consolas" w:hAnsi="Consolas" w:cs="Consolas"/>
          <w:b/>
          <w:bCs/>
          <w:sz w:val="21"/>
          <w:szCs w:val="21"/>
        </w:rPr>
        <w:t xml:space="preserve">t1 </w:t>
      </w:r>
      <w:r>
        <w:rPr>
          <w:sz w:val="22"/>
          <w:szCs w:val="22"/>
        </w:rPr>
        <w:t xml:space="preserve">is a valid </w:t>
      </w:r>
      <w:r>
        <w:rPr>
          <w:rFonts w:ascii="Consolas" w:hAnsi="Consolas" w:cs="Consolas"/>
          <w:b/>
          <w:bCs/>
          <w:sz w:val="21"/>
          <w:szCs w:val="21"/>
        </w:rPr>
        <w:t xml:space="preserve">Time </w:t>
      </w:r>
      <w:r>
        <w:rPr>
          <w:sz w:val="22"/>
          <w:szCs w:val="22"/>
        </w:rPr>
        <w:t xml:space="preserve">instance, indicate which functions are called in each of the following lines of code. Will they work with the </w:t>
      </w:r>
      <w:r>
        <w:rPr>
          <w:rFonts w:ascii="Consolas" w:hAnsi="Consolas" w:cs="Consolas"/>
          <w:b/>
          <w:bCs/>
          <w:sz w:val="21"/>
          <w:szCs w:val="21"/>
        </w:rPr>
        <w:t xml:space="preserve">Time </w:t>
      </w:r>
      <w:r>
        <w:rPr>
          <w:sz w:val="22"/>
          <w:szCs w:val="22"/>
        </w:rPr>
        <w:t xml:space="preserve">class given? Explain the issues, if any, and describe what changes are needed in the </w:t>
      </w:r>
      <w:r>
        <w:rPr>
          <w:rFonts w:ascii="Consolas" w:hAnsi="Consolas" w:cs="Consolas"/>
          <w:b/>
          <w:bCs/>
          <w:sz w:val="21"/>
          <w:szCs w:val="21"/>
        </w:rPr>
        <w:t xml:space="preserve">Time </w:t>
      </w:r>
      <w:r>
        <w:rPr>
          <w:sz w:val="22"/>
          <w:szCs w:val="22"/>
        </w:rPr>
        <w:t xml:space="preserve">class for each of these statements to be valid, equivalent and works as expected (i.e., create the same instance </w:t>
      </w:r>
      <w:r>
        <w:rPr>
          <w:rFonts w:ascii="Consolas" w:hAnsi="Consolas" w:cs="Consolas"/>
          <w:b/>
          <w:bCs/>
          <w:sz w:val="21"/>
          <w:szCs w:val="21"/>
        </w:rPr>
        <w:t>t</w:t>
      </w:r>
      <w:r>
        <w:rPr>
          <w:sz w:val="22"/>
          <w:szCs w:val="22"/>
        </w:rPr>
        <w:t xml:space="preserve">). </w:t>
      </w:r>
    </w:p>
    <w:p w14:paraId="473C6C0B"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1 + Time(0, 0, 12)); //line 1 </w:t>
      </w:r>
    </w:p>
    <w:p w14:paraId="7409B444"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ime(12) + t1); //line 2 </w:t>
      </w:r>
    </w:p>
    <w:p w14:paraId="33557F7A" w14:textId="77777777" w:rsidR="00FA467A" w:rsidRDefault="00FA467A" w:rsidP="00FA467A">
      <w:pPr>
        <w:pStyle w:val="Default"/>
        <w:rPr>
          <w:rFonts w:ascii="Consolas" w:hAnsi="Consolas" w:cs="Consolas"/>
          <w:sz w:val="21"/>
          <w:szCs w:val="21"/>
        </w:rPr>
      </w:pPr>
      <w:r>
        <w:rPr>
          <w:rFonts w:ascii="Consolas" w:hAnsi="Consolas" w:cs="Consolas"/>
          <w:b/>
          <w:bCs/>
          <w:sz w:val="21"/>
          <w:szCs w:val="21"/>
        </w:rPr>
        <w:t xml:space="preserve">Time t(t1 + 12); //line 3 </w:t>
      </w:r>
    </w:p>
    <w:p w14:paraId="67B261D2" w14:textId="4B1FF759" w:rsidR="001465F9" w:rsidRDefault="00FA467A" w:rsidP="00FA467A">
      <w:pPr>
        <w:spacing w:after="0"/>
        <w:rPr>
          <w:rFonts w:ascii="Consolas" w:hAnsi="Consolas" w:cs="Consolas"/>
          <w:b/>
          <w:bCs/>
          <w:sz w:val="21"/>
          <w:szCs w:val="21"/>
        </w:rPr>
      </w:pPr>
      <w:r>
        <w:rPr>
          <w:rFonts w:ascii="Consolas" w:hAnsi="Consolas" w:cs="Consolas"/>
          <w:b/>
          <w:bCs/>
          <w:sz w:val="21"/>
          <w:szCs w:val="21"/>
        </w:rPr>
        <w:t>Time t(12 + t1); //line 4</w:t>
      </w:r>
    </w:p>
    <w:p w14:paraId="44E439FE" w14:textId="63887B31" w:rsidR="0078477A" w:rsidRDefault="0078477A" w:rsidP="0078477A">
      <w:pPr>
        <w:pStyle w:val="Default"/>
        <w:rPr>
          <w:sz w:val="22"/>
          <w:szCs w:val="22"/>
        </w:rPr>
      </w:pPr>
    </w:p>
    <w:p w14:paraId="155292DA" w14:textId="77777777" w:rsidR="0063155F" w:rsidRDefault="001567F2" w:rsidP="0078477A">
      <w:pPr>
        <w:pStyle w:val="Default"/>
        <w:rPr>
          <w:sz w:val="22"/>
          <w:szCs w:val="22"/>
        </w:rPr>
      </w:pPr>
      <w:r>
        <w:rPr>
          <w:sz w:val="22"/>
          <w:szCs w:val="22"/>
        </w:rPr>
        <w:t>1 f)</w:t>
      </w:r>
      <w:r w:rsidR="0063155F">
        <w:rPr>
          <w:sz w:val="22"/>
          <w:szCs w:val="22"/>
        </w:rPr>
        <w:t xml:space="preserve"> </w:t>
      </w:r>
    </w:p>
    <w:p w14:paraId="59B2AEF4" w14:textId="77777777" w:rsidR="0063155F" w:rsidRDefault="0063155F" w:rsidP="0078477A">
      <w:pPr>
        <w:pStyle w:val="Default"/>
        <w:rPr>
          <w:sz w:val="22"/>
          <w:szCs w:val="22"/>
        </w:rPr>
      </w:pPr>
    </w:p>
    <w:p w14:paraId="1019B9A6" w14:textId="1BD872A4" w:rsidR="004912F8" w:rsidRPr="0063155F" w:rsidRDefault="00174318" w:rsidP="0078477A">
      <w:pPr>
        <w:pStyle w:val="Default"/>
        <w:rPr>
          <w:sz w:val="22"/>
          <w:szCs w:val="22"/>
        </w:rPr>
      </w:pPr>
      <w:bookmarkStart w:id="0" w:name="_GoBack"/>
      <w:bookmarkEnd w:id="0"/>
      <w:r>
        <w:rPr>
          <w:sz w:val="22"/>
          <w:szCs w:val="22"/>
        </w:rPr>
        <w:t xml:space="preserve">Line 1 -  </w:t>
      </w:r>
      <w:r w:rsidR="00E2662A">
        <w:rPr>
          <w:sz w:val="22"/>
          <w:szCs w:val="22"/>
        </w:rPr>
        <w:t xml:space="preserve">Runs the constructor </w:t>
      </w:r>
      <w:r w:rsidR="00E2662A" w:rsidRPr="00947704">
        <w:rPr>
          <w:sz w:val="22"/>
          <w:szCs w:val="22"/>
        </w:rPr>
        <w:t xml:space="preserve">with h, m, s as parameter for the </w:t>
      </w:r>
      <w:r w:rsidR="00B96D0D" w:rsidRPr="00947704">
        <w:rPr>
          <w:sz w:val="22"/>
          <w:szCs w:val="22"/>
        </w:rPr>
        <w:t>Time (</w:t>
      </w:r>
      <w:r w:rsidR="00E2662A" w:rsidRPr="00947704">
        <w:rPr>
          <w:sz w:val="22"/>
          <w:szCs w:val="22"/>
        </w:rPr>
        <w:t>0, 0, 12)</w:t>
      </w:r>
      <w:r w:rsidR="000E197E" w:rsidRPr="00947704">
        <w:rPr>
          <w:sz w:val="22"/>
          <w:szCs w:val="22"/>
        </w:rPr>
        <w:t xml:space="preserve">. </w:t>
      </w:r>
      <w:r w:rsidR="00BB5AEB" w:rsidRPr="00947704">
        <w:rPr>
          <w:sz w:val="22"/>
          <w:szCs w:val="22"/>
        </w:rPr>
        <w:t>The overloaded operator + is run which adds the seconds from the first time to the second time.</w:t>
      </w:r>
      <w:r w:rsidR="00707176" w:rsidRPr="00947704">
        <w:rPr>
          <w:sz w:val="22"/>
          <w:szCs w:val="22"/>
        </w:rPr>
        <w:t xml:space="preserve"> Then conversion </w:t>
      </w:r>
      <w:r w:rsidR="000563D3" w:rsidRPr="00947704">
        <w:rPr>
          <w:sz w:val="22"/>
          <w:szCs w:val="22"/>
        </w:rPr>
        <w:t>because the Time(long) has been returned from the</w:t>
      </w:r>
      <w:r w:rsidR="00947704" w:rsidRPr="00947704">
        <w:rPr>
          <w:sz w:val="22"/>
          <w:szCs w:val="22"/>
        </w:rPr>
        <w:t xml:space="preserve"> overloaded + operator function.</w:t>
      </w:r>
      <w:r w:rsidR="0039568D">
        <w:rPr>
          <w:sz w:val="22"/>
          <w:szCs w:val="22"/>
        </w:rPr>
        <w:t xml:space="preserve"> </w:t>
      </w:r>
      <w:r w:rsidR="0039568D" w:rsidRPr="000F3FEA">
        <w:rPr>
          <w:color w:val="auto"/>
          <w:sz w:val="22"/>
          <w:szCs w:val="22"/>
        </w:rPr>
        <w:t xml:space="preserve">Then </w:t>
      </w:r>
      <w:r w:rsidR="00177033" w:rsidRPr="000F3FEA">
        <w:rPr>
          <w:color w:val="auto"/>
          <w:sz w:val="22"/>
          <w:szCs w:val="22"/>
        </w:rPr>
        <w:t xml:space="preserve">it </w:t>
      </w:r>
      <w:r w:rsidR="007F09A2">
        <w:rPr>
          <w:color w:val="auto"/>
          <w:sz w:val="22"/>
          <w:szCs w:val="22"/>
        </w:rPr>
        <w:t>leaves</w:t>
      </w:r>
      <w:r w:rsidR="000F3FEA" w:rsidRPr="000F3FEA">
        <w:rPr>
          <w:color w:val="auto"/>
          <w:sz w:val="22"/>
          <w:szCs w:val="22"/>
        </w:rPr>
        <w:t xml:space="preserve"> the</w:t>
      </w:r>
      <w:r w:rsidR="0039568D" w:rsidRPr="000F3FEA">
        <w:rPr>
          <w:color w:val="auto"/>
          <w:sz w:val="22"/>
          <w:szCs w:val="22"/>
        </w:rPr>
        <w:t xml:space="preserve"> operator + </w:t>
      </w:r>
      <w:r w:rsidR="001B780D" w:rsidRPr="000F3FEA">
        <w:rPr>
          <w:color w:val="auto"/>
          <w:sz w:val="22"/>
          <w:szCs w:val="22"/>
        </w:rPr>
        <w:t xml:space="preserve">function </w:t>
      </w:r>
      <w:r w:rsidR="00CC1230" w:rsidRPr="0052182D">
        <w:rPr>
          <w:b/>
          <w:color w:val="auto"/>
          <w:sz w:val="22"/>
          <w:szCs w:val="22"/>
        </w:rPr>
        <w:t>but</w:t>
      </w:r>
      <w:r w:rsidR="0039568D" w:rsidRPr="0052182D">
        <w:rPr>
          <w:b/>
          <w:color w:val="auto"/>
          <w:sz w:val="22"/>
          <w:szCs w:val="22"/>
        </w:rPr>
        <w:t xml:space="preserve"> </w:t>
      </w:r>
      <w:commentRangeStart w:id="1"/>
      <w:r w:rsidR="0039568D" w:rsidRPr="0052182D">
        <w:rPr>
          <w:b/>
          <w:color w:val="auto"/>
          <w:sz w:val="22"/>
          <w:szCs w:val="22"/>
        </w:rPr>
        <w:t>then</w:t>
      </w:r>
      <w:commentRangeEnd w:id="1"/>
      <w:r w:rsidR="00B721CA" w:rsidRPr="0052182D">
        <w:rPr>
          <w:rStyle w:val="CommentReference"/>
          <w:rFonts w:asciiTheme="minorHAnsi" w:hAnsiTheme="minorHAnsi" w:cstheme="minorBidi"/>
          <w:b/>
          <w:color w:val="auto"/>
        </w:rPr>
        <w:commentReference w:id="1"/>
      </w:r>
      <w:r w:rsidR="0039568D" w:rsidRPr="0052182D">
        <w:rPr>
          <w:b/>
          <w:color w:val="auto"/>
          <w:sz w:val="22"/>
          <w:szCs w:val="22"/>
        </w:rPr>
        <w:t xml:space="preserve"> </w:t>
      </w:r>
      <w:r w:rsidR="007E5FC1">
        <w:rPr>
          <w:b/>
          <w:color w:val="auto"/>
          <w:sz w:val="22"/>
          <w:szCs w:val="22"/>
        </w:rPr>
        <w:t xml:space="preserve">runs </w:t>
      </w:r>
      <w:r w:rsidR="0039568D" w:rsidRPr="0052182D">
        <w:rPr>
          <w:b/>
          <w:color w:val="auto"/>
          <w:sz w:val="22"/>
          <w:szCs w:val="22"/>
        </w:rPr>
        <w:t>the destructor</w:t>
      </w:r>
      <w:r w:rsidR="00273DDB">
        <w:rPr>
          <w:color w:val="auto"/>
          <w:sz w:val="22"/>
          <w:szCs w:val="22"/>
        </w:rPr>
        <w:t xml:space="preserve"> </w:t>
      </w:r>
      <w:r w:rsidR="00273DDB" w:rsidRPr="00142744">
        <w:rPr>
          <w:b/>
          <w:color w:val="auto"/>
          <w:sz w:val="22"/>
          <w:szCs w:val="22"/>
        </w:rPr>
        <w:t>for</w:t>
      </w:r>
      <w:r w:rsidR="00273DDB">
        <w:rPr>
          <w:color w:val="auto"/>
          <w:sz w:val="22"/>
          <w:szCs w:val="22"/>
        </w:rPr>
        <w:t xml:space="preserve"> </w:t>
      </w:r>
      <w:r w:rsidR="00273DDB" w:rsidRPr="00273DDB">
        <w:rPr>
          <w:b/>
          <w:color w:val="auto"/>
          <w:sz w:val="22"/>
          <w:szCs w:val="22"/>
        </w:rPr>
        <w:t>Time</w:t>
      </w:r>
      <w:r w:rsidR="005A15F1">
        <w:rPr>
          <w:b/>
          <w:color w:val="auto"/>
          <w:sz w:val="22"/>
          <w:szCs w:val="22"/>
        </w:rPr>
        <w:t xml:space="preserve"> </w:t>
      </w:r>
      <w:r w:rsidR="00C65F75">
        <w:rPr>
          <w:b/>
          <w:color w:val="auto"/>
          <w:sz w:val="22"/>
          <w:szCs w:val="22"/>
        </w:rPr>
        <w:t>(0, 0, 12)</w:t>
      </w:r>
    </w:p>
    <w:p w14:paraId="44C8620A" w14:textId="5665E84E" w:rsidR="00FE7530" w:rsidRPr="00FE7530" w:rsidRDefault="00FE7530" w:rsidP="0078477A">
      <w:pPr>
        <w:pStyle w:val="Default"/>
        <w:rPr>
          <w:sz w:val="22"/>
          <w:szCs w:val="22"/>
        </w:rPr>
      </w:pPr>
    </w:p>
    <w:p w14:paraId="1E8DEDE7" w14:textId="1DFD2F8F" w:rsidR="00FE7530" w:rsidRDefault="00FE7530" w:rsidP="0078477A">
      <w:pPr>
        <w:pStyle w:val="Default"/>
        <w:rPr>
          <w:sz w:val="22"/>
          <w:szCs w:val="22"/>
        </w:rPr>
      </w:pPr>
      <w:r>
        <w:rPr>
          <w:sz w:val="22"/>
          <w:szCs w:val="22"/>
        </w:rPr>
        <w:t xml:space="preserve">Line 2 </w:t>
      </w:r>
      <w:r w:rsidR="00722007">
        <w:rPr>
          <w:sz w:val="22"/>
          <w:szCs w:val="22"/>
        </w:rPr>
        <w:t>–</w:t>
      </w:r>
      <w:r w:rsidR="004668A2">
        <w:rPr>
          <w:sz w:val="22"/>
          <w:szCs w:val="22"/>
        </w:rPr>
        <w:t xml:space="preserve"> </w:t>
      </w:r>
      <w:r w:rsidR="00722007">
        <w:rPr>
          <w:sz w:val="22"/>
          <w:szCs w:val="22"/>
        </w:rPr>
        <w:t>runs the conversion constructor</w:t>
      </w:r>
      <w:r w:rsidR="000F5ECF">
        <w:rPr>
          <w:sz w:val="22"/>
          <w:szCs w:val="22"/>
        </w:rPr>
        <w:t xml:space="preserve"> to convert Time (12) into a time object.</w:t>
      </w:r>
      <w:r w:rsidR="001D2914">
        <w:t xml:space="preserve"> Then runs the overloaded + operator </w:t>
      </w:r>
      <w:r w:rsidR="000B70A1">
        <w:t>function</w:t>
      </w:r>
      <w:r w:rsidR="001D2914">
        <w:t xml:space="preserve"> which adds 12 and the seconds of t1. </w:t>
      </w:r>
      <w:r w:rsidR="00BE6E15">
        <w:rPr>
          <w:sz w:val="22"/>
          <w:szCs w:val="22"/>
        </w:rPr>
        <w:t xml:space="preserve">This returns a Time(long) so the conversion constructor is run again. The destructor is run to destroy </w:t>
      </w:r>
      <w:r w:rsidR="003F486E">
        <w:rPr>
          <w:sz w:val="22"/>
          <w:szCs w:val="22"/>
        </w:rPr>
        <w:t>Time (</w:t>
      </w:r>
      <w:r w:rsidR="00BE6E15">
        <w:rPr>
          <w:sz w:val="22"/>
          <w:szCs w:val="22"/>
        </w:rPr>
        <w:t>12)</w:t>
      </w:r>
      <w:r w:rsidR="00745B61">
        <w:rPr>
          <w:sz w:val="22"/>
          <w:szCs w:val="22"/>
        </w:rPr>
        <w:t>.</w:t>
      </w:r>
      <w:r w:rsidR="00BE6E15">
        <w:rPr>
          <w:sz w:val="22"/>
          <w:szCs w:val="22"/>
        </w:rPr>
        <w:t xml:space="preserve"> </w:t>
      </w:r>
    </w:p>
    <w:p w14:paraId="7B7B91F3" w14:textId="42B4ADA8" w:rsidR="003F486E" w:rsidRDefault="003F486E" w:rsidP="0078477A">
      <w:pPr>
        <w:pStyle w:val="Default"/>
        <w:rPr>
          <w:sz w:val="22"/>
          <w:szCs w:val="22"/>
        </w:rPr>
      </w:pPr>
    </w:p>
    <w:p w14:paraId="2876CF8A" w14:textId="505B49A8" w:rsidR="00F74A4D" w:rsidRDefault="00F74A4D" w:rsidP="0078477A">
      <w:pPr>
        <w:pStyle w:val="Default"/>
        <w:rPr>
          <w:sz w:val="22"/>
          <w:szCs w:val="22"/>
        </w:rPr>
      </w:pPr>
      <w:r>
        <w:rPr>
          <w:sz w:val="22"/>
          <w:szCs w:val="22"/>
        </w:rPr>
        <w:t>These will work as long as the conversion constructor and the overloaded operator + function exists.</w:t>
      </w:r>
    </w:p>
    <w:p w14:paraId="58DCC9CC" w14:textId="77777777" w:rsidR="00F74A4D" w:rsidRDefault="00F74A4D" w:rsidP="0078477A">
      <w:pPr>
        <w:pStyle w:val="Default"/>
        <w:rPr>
          <w:sz w:val="22"/>
          <w:szCs w:val="22"/>
        </w:rPr>
      </w:pPr>
    </w:p>
    <w:p w14:paraId="1BA26976" w14:textId="3C81354A" w:rsidR="00783D80" w:rsidRDefault="00783D80" w:rsidP="0078477A">
      <w:pPr>
        <w:pStyle w:val="Default"/>
        <w:rPr>
          <w:sz w:val="22"/>
          <w:szCs w:val="22"/>
        </w:rPr>
      </w:pPr>
      <w:r>
        <w:rPr>
          <w:sz w:val="22"/>
          <w:szCs w:val="22"/>
        </w:rPr>
        <w:t xml:space="preserve">Line 3 </w:t>
      </w:r>
      <w:r w:rsidR="00D82CFD">
        <w:rPr>
          <w:sz w:val="22"/>
          <w:szCs w:val="22"/>
        </w:rPr>
        <w:t>–</w:t>
      </w:r>
      <w:r>
        <w:rPr>
          <w:sz w:val="22"/>
          <w:szCs w:val="22"/>
        </w:rPr>
        <w:t xml:space="preserve"> </w:t>
      </w:r>
      <w:r w:rsidR="00D82CFD">
        <w:rPr>
          <w:sz w:val="22"/>
          <w:szCs w:val="22"/>
        </w:rPr>
        <w:t xml:space="preserve">runs the conversion constructor to convert 12 into a </w:t>
      </w:r>
      <w:r w:rsidR="00E75CC0" w:rsidRPr="00B12388">
        <w:rPr>
          <w:b/>
          <w:sz w:val="22"/>
          <w:szCs w:val="22"/>
        </w:rPr>
        <w:t xml:space="preserve">temporary </w:t>
      </w:r>
      <w:r w:rsidR="00B12388" w:rsidRPr="00B12388">
        <w:rPr>
          <w:sz w:val="22"/>
          <w:szCs w:val="22"/>
        </w:rPr>
        <w:t>T</w:t>
      </w:r>
      <w:r w:rsidR="00D82CFD" w:rsidRPr="00B12388">
        <w:rPr>
          <w:sz w:val="22"/>
          <w:szCs w:val="22"/>
        </w:rPr>
        <w:t>ime</w:t>
      </w:r>
      <w:r w:rsidR="00D82CFD">
        <w:rPr>
          <w:sz w:val="22"/>
          <w:szCs w:val="22"/>
        </w:rPr>
        <w:t xml:space="preserve"> object.</w:t>
      </w:r>
      <w:r w:rsidR="00DE48E4">
        <w:rPr>
          <w:sz w:val="22"/>
          <w:szCs w:val="22"/>
        </w:rPr>
        <w:t xml:space="preserve"> This will now call the </w:t>
      </w:r>
      <w:commentRangeStart w:id="2"/>
      <w:r w:rsidR="00DE48E4">
        <w:rPr>
          <w:sz w:val="22"/>
          <w:szCs w:val="22"/>
        </w:rPr>
        <w:t>operator + function</w:t>
      </w:r>
      <w:commentRangeEnd w:id="2"/>
      <w:r w:rsidR="009E170B">
        <w:rPr>
          <w:rStyle w:val="CommentReference"/>
          <w:rFonts w:asciiTheme="minorHAnsi" w:hAnsiTheme="minorHAnsi" w:cstheme="minorBidi"/>
          <w:color w:val="auto"/>
        </w:rPr>
        <w:commentReference w:id="2"/>
      </w:r>
      <w:r w:rsidR="00DE48E4">
        <w:rPr>
          <w:sz w:val="22"/>
          <w:szCs w:val="22"/>
        </w:rPr>
        <w:t>.</w:t>
      </w:r>
      <w:r w:rsidR="00024A41">
        <w:rPr>
          <w:sz w:val="22"/>
          <w:szCs w:val="22"/>
        </w:rPr>
        <w:t xml:space="preserve"> This will call the conversion constructor again to </w:t>
      </w:r>
      <w:r w:rsidR="0039648F">
        <w:rPr>
          <w:sz w:val="22"/>
          <w:szCs w:val="22"/>
        </w:rPr>
        <w:t>add seconds</w:t>
      </w:r>
      <w:r w:rsidR="00024A41">
        <w:rPr>
          <w:sz w:val="22"/>
          <w:szCs w:val="22"/>
        </w:rPr>
        <w:t xml:space="preserve"> from both time objects.</w:t>
      </w:r>
      <w:r w:rsidR="00272BEE">
        <w:rPr>
          <w:sz w:val="22"/>
          <w:szCs w:val="22"/>
        </w:rPr>
        <w:t xml:space="preserve"> Then the destructor is run to remove the temporary Time object. </w:t>
      </w:r>
      <w:r w:rsidR="00595B59">
        <w:rPr>
          <w:sz w:val="22"/>
          <w:szCs w:val="22"/>
        </w:rPr>
        <w:t>The call to operator + function should not happen or this</w:t>
      </w:r>
      <w:r w:rsidR="00B24161">
        <w:rPr>
          <w:sz w:val="22"/>
          <w:szCs w:val="22"/>
        </w:rPr>
        <w:t xml:space="preserve"> could be </w:t>
      </w:r>
      <w:r w:rsidR="00376EE4">
        <w:rPr>
          <w:sz w:val="22"/>
          <w:szCs w:val="22"/>
        </w:rPr>
        <w:t xml:space="preserve">unexpected. In order to fix this issue, </w:t>
      </w:r>
      <w:r w:rsidR="00710C24">
        <w:rPr>
          <w:sz w:val="22"/>
          <w:szCs w:val="22"/>
        </w:rPr>
        <w:t>make the conversion constructor explicit so only one argument for the call to Time constructor can be accepted.</w:t>
      </w:r>
    </w:p>
    <w:p w14:paraId="43E62476" w14:textId="6F118EC4" w:rsidR="0012493C" w:rsidRDefault="0012493C" w:rsidP="0078477A">
      <w:pPr>
        <w:pStyle w:val="Default"/>
        <w:rPr>
          <w:sz w:val="22"/>
          <w:szCs w:val="22"/>
        </w:rPr>
      </w:pPr>
    </w:p>
    <w:p w14:paraId="0F9EF57C" w14:textId="3BAE1182" w:rsidR="0012493C" w:rsidRPr="00FE7530" w:rsidRDefault="0012493C" w:rsidP="0078477A">
      <w:pPr>
        <w:pStyle w:val="Default"/>
        <w:rPr>
          <w:sz w:val="22"/>
          <w:szCs w:val="22"/>
        </w:rPr>
      </w:pPr>
      <w:r>
        <w:rPr>
          <w:sz w:val="22"/>
          <w:szCs w:val="22"/>
        </w:rPr>
        <w:t xml:space="preserve">Line 4 </w:t>
      </w:r>
      <w:r w:rsidR="00495F64">
        <w:rPr>
          <w:sz w:val="22"/>
          <w:szCs w:val="22"/>
        </w:rPr>
        <w:t>–</w:t>
      </w:r>
      <w:r>
        <w:rPr>
          <w:sz w:val="22"/>
          <w:szCs w:val="22"/>
        </w:rPr>
        <w:t xml:space="preserve"> </w:t>
      </w:r>
      <w:r w:rsidR="00495F64">
        <w:rPr>
          <w:sz w:val="22"/>
          <w:szCs w:val="22"/>
        </w:rPr>
        <w:t>This will not work as there is no overloaded + function that takes 12 as the first paramet</w:t>
      </w:r>
      <w:r w:rsidR="00520E06">
        <w:rPr>
          <w:sz w:val="22"/>
          <w:szCs w:val="22"/>
        </w:rPr>
        <w:t xml:space="preserve">er and a time object for the second. To fix this, create a function outside the class that </w:t>
      </w:r>
      <w:r w:rsidR="00EF0F37">
        <w:rPr>
          <w:sz w:val="22"/>
          <w:szCs w:val="22"/>
        </w:rPr>
        <w:t>overloads</w:t>
      </w:r>
      <w:r w:rsidR="00520E06">
        <w:rPr>
          <w:sz w:val="22"/>
          <w:szCs w:val="22"/>
        </w:rPr>
        <w:t xml:space="preserve"> the + operator. The parameter for this function would be an int and a const Time&amp; object.</w:t>
      </w:r>
      <w:r w:rsidR="00651B36">
        <w:rPr>
          <w:sz w:val="22"/>
          <w:szCs w:val="22"/>
        </w:rPr>
        <w:t xml:space="preserve"> Then inside the function definition, </w:t>
      </w:r>
      <w:r w:rsidR="00520E06">
        <w:rPr>
          <w:sz w:val="22"/>
          <w:szCs w:val="22"/>
        </w:rPr>
        <w:t xml:space="preserve"> </w:t>
      </w:r>
      <w:r w:rsidR="004969D5">
        <w:rPr>
          <w:sz w:val="22"/>
          <w:szCs w:val="22"/>
        </w:rPr>
        <w:t>return Time(timeobject.getSeconds() + int)</w:t>
      </w:r>
      <w:r w:rsidR="00437546">
        <w:rPr>
          <w:sz w:val="22"/>
          <w:szCs w:val="22"/>
        </w:rPr>
        <w:t>.</w:t>
      </w:r>
    </w:p>
    <w:p w14:paraId="5B7A31CA" w14:textId="79D50B9D" w:rsidR="00C65F75" w:rsidRPr="000C747B" w:rsidRDefault="00C65F75" w:rsidP="0078477A">
      <w:pPr>
        <w:pStyle w:val="Default"/>
        <w:rPr>
          <w:sz w:val="22"/>
          <w:szCs w:val="22"/>
        </w:rPr>
      </w:pPr>
    </w:p>
    <w:p w14:paraId="7D2B8230" w14:textId="6CFB70B6" w:rsidR="00C65F75" w:rsidRPr="00547D16" w:rsidRDefault="00C65F75" w:rsidP="0078477A">
      <w:pPr>
        <w:pStyle w:val="Default"/>
        <w:rPr>
          <w:sz w:val="22"/>
          <w:szCs w:val="22"/>
        </w:rPr>
      </w:pPr>
    </w:p>
    <w:sectPr w:rsidR="00C65F75" w:rsidRPr="00547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ome" w:date="2018-03-14T17:58:00Z" w:initials="H">
    <w:p w14:paraId="0AAE8A1E" w14:textId="44DAD98B" w:rsidR="00B721CA" w:rsidRDefault="00B721CA">
      <w:pPr>
        <w:pStyle w:val="CommentText"/>
      </w:pPr>
      <w:r>
        <w:rPr>
          <w:rStyle w:val="CommentReference"/>
        </w:rPr>
        <w:annotationRef/>
      </w:r>
      <w:r>
        <w:t>WHY?</w:t>
      </w:r>
    </w:p>
  </w:comment>
  <w:comment w:id="2" w:author="Home" w:date="2018-03-14T18:36:00Z" w:initials="H">
    <w:p w14:paraId="37F054C3" w14:textId="52B7F31D" w:rsidR="009E170B" w:rsidRDefault="009E170B">
      <w:pPr>
        <w:pStyle w:val="CommentText"/>
      </w:pPr>
      <w:r>
        <w:rPr>
          <w:rStyle w:val="CommentReference"/>
        </w:rPr>
        <w:annotationRef/>
      </w:r>
      <w:r>
        <w:t>This should not be called for line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AE8A1E" w15:done="0"/>
  <w15:commentEx w15:paraId="37F054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AE8A1E" w16cid:durableId="1E53E151"/>
  <w16cid:commentId w16cid:paraId="37F054C3" w16cid:durableId="1E53EA4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me">
    <w15:presenceInfo w15:providerId="None" w15:userId="Ho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1tDAyM7UwtzSwNDNR0lEKTi0uzszPAykwrAUAxZF89CwAAAA="/>
  </w:docVars>
  <w:rsids>
    <w:rsidRoot w:val="00F6444F"/>
    <w:rsid w:val="000159AE"/>
    <w:rsid w:val="00024A41"/>
    <w:rsid w:val="000563D3"/>
    <w:rsid w:val="000B70A1"/>
    <w:rsid w:val="000C747B"/>
    <w:rsid w:val="000D03FB"/>
    <w:rsid w:val="000E197E"/>
    <w:rsid w:val="000F3FEA"/>
    <w:rsid w:val="000F5ECF"/>
    <w:rsid w:val="0010310A"/>
    <w:rsid w:val="00123F78"/>
    <w:rsid w:val="0012493C"/>
    <w:rsid w:val="00141302"/>
    <w:rsid w:val="00142744"/>
    <w:rsid w:val="001465F9"/>
    <w:rsid w:val="001567F2"/>
    <w:rsid w:val="00174318"/>
    <w:rsid w:val="00177033"/>
    <w:rsid w:val="001B780D"/>
    <w:rsid w:val="001C0C6A"/>
    <w:rsid w:val="001D1575"/>
    <w:rsid w:val="001D2914"/>
    <w:rsid w:val="001F1E51"/>
    <w:rsid w:val="00204875"/>
    <w:rsid w:val="002536E0"/>
    <w:rsid w:val="00260D98"/>
    <w:rsid w:val="00272BEE"/>
    <w:rsid w:val="00273DDB"/>
    <w:rsid w:val="00294183"/>
    <w:rsid w:val="002C2B4C"/>
    <w:rsid w:val="003733DB"/>
    <w:rsid w:val="00376EE4"/>
    <w:rsid w:val="0039568D"/>
    <w:rsid w:val="0039648F"/>
    <w:rsid w:val="003F486E"/>
    <w:rsid w:val="0041159A"/>
    <w:rsid w:val="00416314"/>
    <w:rsid w:val="00433A49"/>
    <w:rsid w:val="00433C31"/>
    <w:rsid w:val="00433E37"/>
    <w:rsid w:val="00437546"/>
    <w:rsid w:val="00441018"/>
    <w:rsid w:val="00442CDD"/>
    <w:rsid w:val="00451453"/>
    <w:rsid w:val="00454E22"/>
    <w:rsid w:val="004668A2"/>
    <w:rsid w:val="004912F8"/>
    <w:rsid w:val="00495F64"/>
    <w:rsid w:val="004969D5"/>
    <w:rsid w:val="00505D5E"/>
    <w:rsid w:val="00520E06"/>
    <w:rsid w:val="0052182D"/>
    <w:rsid w:val="00533A59"/>
    <w:rsid w:val="00547D16"/>
    <w:rsid w:val="00547FE4"/>
    <w:rsid w:val="00583FC2"/>
    <w:rsid w:val="00595B59"/>
    <w:rsid w:val="005A15F1"/>
    <w:rsid w:val="005B40DD"/>
    <w:rsid w:val="005F4603"/>
    <w:rsid w:val="00607AD0"/>
    <w:rsid w:val="00614BCD"/>
    <w:rsid w:val="0061606A"/>
    <w:rsid w:val="00626C12"/>
    <w:rsid w:val="0063155F"/>
    <w:rsid w:val="00644CC1"/>
    <w:rsid w:val="00651B36"/>
    <w:rsid w:val="00662052"/>
    <w:rsid w:val="00676DDE"/>
    <w:rsid w:val="006B0BEC"/>
    <w:rsid w:val="006C1D22"/>
    <w:rsid w:val="006C5776"/>
    <w:rsid w:val="006C57FB"/>
    <w:rsid w:val="00702BAB"/>
    <w:rsid w:val="00707176"/>
    <w:rsid w:val="00710C24"/>
    <w:rsid w:val="007116C5"/>
    <w:rsid w:val="00722007"/>
    <w:rsid w:val="00722132"/>
    <w:rsid w:val="00744919"/>
    <w:rsid w:val="00745B61"/>
    <w:rsid w:val="00745BD8"/>
    <w:rsid w:val="00783D80"/>
    <w:rsid w:val="0078477A"/>
    <w:rsid w:val="00787003"/>
    <w:rsid w:val="007933D2"/>
    <w:rsid w:val="007E0388"/>
    <w:rsid w:val="007E5FC1"/>
    <w:rsid w:val="007F09A2"/>
    <w:rsid w:val="00803670"/>
    <w:rsid w:val="008354EC"/>
    <w:rsid w:val="00874479"/>
    <w:rsid w:val="00874899"/>
    <w:rsid w:val="00876E27"/>
    <w:rsid w:val="00884DF5"/>
    <w:rsid w:val="008B66A0"/>
    <w:rsid w:val="008D10EA"/>
    <w:rsid w:val="008E069E"/>
    <w:rsid w:val="009111B3"/>
    <w:rsid w:val="009464C5"/>
    <w:rsid w:val="00947704"/>
    <w:rsid w:val="00965096"/>
    <w:rsid w:val="009744FF"/>
    <w:rsid w:val="00984075"/>
    <w:rsid w:val="009D0800"/>
    <w:rsid w:val="009E170B"/>
    <w:rsid w:val="009E5232"/>
    <w:rsid w:val="009F22DD"/>
    <w:rsid w:val="009F5276"/>
    <w:rsid w:val="00A66DA6"/>
    <w:rsid w:val="00AD3856"/>
    <w:rsid w:val="00AE1474"/>
    <w:rsid w:val="00AE67EF"/>
    <w:rsid w:val="00AF4A50"/>
    <w:rsid w:val="00B01A97"/>
    <w:rsid w:val="00B03394"/>
    <w:rsid w:val="00B12388"/>
    <w:rsid w:val="00B24161"/>
    <w:rsid w:val="00B27B2E"/>
    <w:rsid w:val="00B348EF"/>
    <w:rsid w:val="00B40DBA"/>
    <w:rsid w:val="00B41E51"/>
    <w:rsid w:val="00B45670"/>
    <w:rsid w:val="00B527A1"/>
    <w:rsid w:val="00B60487"/>
    <w:rsid w:val="00B61793"/>
    <w:rsid w:val="00B709A5"/>
    <w:rsid w:val="00B721CA"/>
    <w:rsid w:val="00B77F02"/>
    <w:rsid w:val="00B8455D"/>
    <w:rsid w:val="00B96D0D"/>
    <w:rsid w:val="00BB5AEB"/>
    <w:rsid w:val="00BE6E15"/>
    <w:rsid w:val="00BF6E87"/>
    <w:rsid w:val="00C12D7F"/>
    <w:rsid w:val="00C55674"/>
    <w:rsid w:val="00C65F75"/>
    <w:rsid w:val="00C677C4"/>
    <w:rsid w:val="00CC1230"/>
    <w:rsid w:val="00CD1AF6"/>
    <w:rsid w:val="00CD2DEA"/>
    <w:rsid w:val="00CE17A6"/>
    <w:rsid w:val="00D16102"/>
    <w:rsid w:val="00D173AF"/>
    <w:rsid w:val="00D27BC2"/>
    <w:rsid w:val="00D43FAF"/>
    <w:rsid w:val="00D46982"/>
    <w:rsid w:val="00D705AC"/>
    <w:rsid w:val="00D82CFD"/>
    <w:rsid w:val="00DA4BDD"/>
    <w:rsid w:val="00DE48E4"/>
    <w:rsid w:val="00E2662A"/>
    <w:rsid w:val="00E3552E"/>
    <w:rsid w:val="00E75CC0"/>
    <w:rsid w:val="00E80994"/>
    <w:rsid w:val="00EC6C23"/>
    <w:rsid w:val="00EE5102"/>
    <w:rsid w:val="00EE711D"/>
    <w:rsid w:val="00EF0F37"/>
    <w:rsid w:val="00F23E66"/>
    <w:rsid w:val="00F56EE3"/>
    <w:rsid w:val="00F6444F"/>
    <w:rsid w:val="00F74A4D"/>
    <w:rsid w:val="00F80189"/>
    <w:rsid w:val="00F82513"/>
    <w:rsid w:val="00FA467A"/>
    <w:rsid w:val="00FC6782"/>
    <w:rsid w:val="00FD13AC"/>
    <w:rsid w:val="00FE7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6BD16"/>
  <w15:chartTrackingRefBased/>
  <w15:docId w15:val="{123F9B24-7B56-48E0-A652-2A85A938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04875"/>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B721CA"/>
    <w:rPr>
      <w:sz w:val="16"/>
      <w:szCs w:val="16"/>
    </w:rPr>
  </w:style>
  <w:style w:type="paragraph" w:styleId="CommentText">
    <w:name w:val="annotation text"/>
    <w:basedOn w:val="Normal"/>
    <w:link w:val="CommentTextChar"/>
    <w:uiPriority w:val="99"/>
    <w:semiHidden/>
    <w:unhideWhenUsed/>
    <w:rsid w:val="00B721CA"/>
    <w:pPr>
      <w:spacing w:line="240" w:lineRule="auto"/>
    </w:pPr>
    <w:rPr>
      <w:sz w:val="20"/>
      <w:szCs w:val="20"/>
    </w:rPr>
  </w:style>
  <w:style w:type="character" w:customStyle="1" w:styleId="CommentTextChar">
    <w:name w:val="Comment Text Char"/>
    <w:basedOn w:val="DefaultParagraphFont"/>
    <w:link w:val="CommentText"/>
    <w:uiPriority w:val="99"/>
    <w:semiHidden/>
    <w:rsid w:val="00B721CA"/>
    <w:rPr>
      <w:sz w:val="20"/>
      <w:szCs w:val="20"/>
    </w:rPr>
  </w:style>
  <w:style w:type="paragraph" w:styleId="CommentSubject">
    <w:name w:val="annotation subject"/>
    <w:basedOn w:val="CommentText"/>
    <w:next w:val="CommentText"/>
    <w:link w:val="CommentSubjectChar"/>
    <w:uiPriority w:val="99"/>
    <w:semiHidden/>
    <w:unhideWhenUsed/>
    <w:rsid w:val="00B721CA"/>
    <w:rPr>
      <w:b/>
      <w:bCs/>
    </w:rPr>
  </w:style>
  <w:style w:type="character" w:customStyle="1" w:styleId="CommentSubjectChar">
    <w:name w:val="Comment Subject Char"/>
    <w:basedOn w:val="CommentTextChar"/>
    <w:link w:val="CommentSubject"/>
    <w:uiPriority w:val="99"/>
    <w:semiHidden/>
    <w:rsid w:val="00B721CA"/>
    <w:rPr>
      <w:b/>
      <w:bCs/>
      <w:sz w:val="20"/>
      <w:szCs w:val="20"/>
    </w:rPr>
  </w:style>
  <w:style w:type="paragraph" w:styleId="BalloonText">
    <w:name w:val="Balloon Text"/>
    <w:basedOn w:val="Normal"/>
    <w:link w:val="BalloonTextChar"/>
    <w:uiPriority w:val="99"/>
    <w:semiHidden/>
    <w:unhideWhenUsed/>
    <w:rsid w:val="00B721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21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2</Pages>
  <Words>785</Words>
  <Characters>447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191</cp:revision>
  <dcterms:created xsi:type="dcterms:W3CDTF">2018-03-14T16:24:00Z</dcterms:created>
  <dcterms:modified xsi:type="dcterms:W3CDTF">2018-03-14T19:07:00Z</dcterms:modified>
</cp:coreProperties>
</file>